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E40F4A" w14:textId="6C8CC537" w:rsidR="001533B9" w:rsidRPr="00E67827" w:rsidRDefault="00303CAC" w:rsidP="001533B9">
      <w:pPr>
        <w:pStyle w:val="Cmsor1"/>
        <w:spacing w:after="79"/>
        <w:rPr>
          <w:rFonts w:ascii="Times New Roman" w:hAnsi="Times New Roman" w:cs="Times New Roman"/>
          <w:b/>
          <w:lang w:val="en-GB"/>
        </w:rPr>
      </w:pPr>
      <w:r>
        <w:rPr>
          <w:rFonts w:ascii="Times New Roman" w:eastAsia="Times New Roman" w:hAnsi="Times New Roman" w:cs="Times New Roman"/>
          <w:b/>
          <w:sz w:val="32"/>
          <w:lang w:val="en-GB"/>
        </w:rPr>
        <w:t xml:space="preserve">Invention disclosure form </w:t>
      </w:r>
    </w:p>
    <w:p w14:paraId="3D2B8870" w14:textId="6F76B062" w:rsidR="001533B9" w:rsidRPr="00E67827" w:rsidRDefault="00E67827" w:rsidP="001533B9">
      <w:pPr>
        <w:spacing w:after="74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sz w:val="20"/>
          <w:szCs w:val="20"/>
          <w:lang w:val="en-GB"/>
        </w:rPr>
        <w:t>Announcing an in</w:t>
      </w:r>
      <w:r w:rsidR="00EE07FD">
        <w:rPr>
          <w:rFonts w:ascii="Times New Roman" w:eastAsia="Times New Roman" w:hAnsi="Times New Roman" w:cs="Times New Roman"/>
          <w:sz w:val="20"/>
          <w:szCs w:val="20"/>
          <w:lang w:val="en-GB"/>
        </w:rPr>
        <w:t>vention</w:t>
      </w:r>
      <w:r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was achieved by scientific research at the University of Pécs </w:t>
      </w:r>
    </w:p>
    <w:p w14:paraId="4272979F" w14:textId="77777777" w:rsidR="00E67827" w:rsidRDefault="00E67827" w:rsidP="001533B9">
      <w:pPr>
        <w:spacing w:after="95"/>
        <w:ind w:left="-5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14CC4C9A" w14:textId="3759A4E6" w:rsidR="00E67827" w:rsidRDefault="00E67827" w:rsidP="00E67827">
      <w:pPr>
        <w:spacing w:after="0"/>
        <w:ind w:left="-5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The undersigned authors announce that </w:t>
      </w:r>
      <w:proofErr w:type="gramStart"/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>as a result of</w:t>
      </w:r>
      <w:proofErr w:type="gramEnd"/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our research carried out </w:t>
      </w:r>
      <w:r w:rsidR="00303CAC">
        <w:rPr>
          <w:rFonts w:ascii="Times New Roman" w:eastAsia="Times New Roman" w:hAnsi="Times New Roman" w:cs="Times New Roman"/>
          <w:sz w:val="20"/>
          <w:szCs w:val="20"/>
          <w:lang w:val="en-GB"/>
        </w:rPr>
        <w:t>at</w:t>
      </w: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the University of Pécs, we have developed the following solution.</w:t>
      </w:r>
    </w:p>
    <w:p w14:paraId="7392BAE4" w14:textId="77777777" w:rsidR="00E67827" w:rsidRPr="00E67827" w:rsidRDefault="00E67827" w:rsidP="00E67827">
      <w:pPr>
        <w:spacing w:after="0"/>
        <w:ind w:left="-5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09C1A377" w14:textId="5F18B0E4" w:rsidR="00FF29E2" w:rsidRDefault="00E67827" w:rsidP="00E67827">
      <w:pPr>
        <w:spacing w:after="0"/>
        <w:ind w:left="-5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We declare that we have read the regulations of the University of Pécs on the legal protection and management of </w:t>
      </w:r>
      <w:r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the </w:t>
      </w: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>intellectual property and accept its provisions as binding on us.</w:t>
      </w:r>
    </w:p>
    <w:p w14:paraId="1FC703C5" w14:textId="77777777" w:rsidR="00E67827" w:rsidRPr="00E67827" w:rsidRDefault="00E67827" w:rsidP="00E67827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64A8B2D1" w14:textId="165745C9" w:rsidR="001533B9" w:rsidRPr="00E67827" w:rsidRDefault="00E67827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Title of the invention</w:t>
      </w:r>
    </w:p>
    <w:p w14:paraId="36E0EAAC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6D978DCA" w14:textId="77C9A35D" w:rsidR="00FF29E2" w:rsidRPr="00E67827" w:rsidRDefault="00FF29E2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6A277F42" w14:textId="1FBF1773" w:rsidR="001533B9" w:rsidRPr="00E67827" w:rsidRDefault="00E67827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Summary of the scientific solution</w:t>
      </w:r>
    </w:p>
    <w:p w14:paraId="0849F101" w14:textId="00F34922" w:rsidR="001533B9" w:rsidRPr="00E67827" w:rsidRDefault="00E67827" w:rsidP="007134A7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ab/>
      </w:r>
    </w:p>
    <w:p w14:paraId="17AF67AB" w14:textId="77777777" w:rsidR="00FF29E2" w:rsidRPr="00E67827" w:rsidRDefault="00FF29E2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3F28B65B" w14:textId="35B50BDC" w:rsidR="001533B9" w:rsidRPr="00E67827" w:rsidRDefault="00E67827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Type of invention</w:t>
      </w:r>
    </w:p>
    <w:p w14:paraId="17E8937C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506EA807" w14:textId="77777777" w:rsidR="00FF29E2" w:rsidRPr="00E67827" w:rsidRDefault="00FF29E2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40310649" w14:textId="79DDAF42" w:rsidR="001533B9" w:rsidRPr="00E67827" w:rsidRDefault="00E67827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The keywords belong to the invention</w:t>
      </w:r>
    </w:p>
    <w:p w14:paraId="33CAEE05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0B1A04F2" w14:textId="77777777" w:rsidR="00FF29E2" w:rsidRPr="00E67827" w:rsidRDefault="00FF29E2" w:rsidP="00FF29E2">
      <w:pP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003C6433" w14:textId="1A9CCD04" w:rsidR="001533B9" w:rsidRPr="00E67827" w:rsidRDefault="00E67827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List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 xml:space="preserve">the 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 xml:space="preserve">researchers (if possible, by name) are 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work</w:t>
      </w:r>
      <w:r w:rsidR="00303CAC">
        <w:rPr>
          <w:rFonts w:ascii="Times New Roman" w:hAnsi="Times New Roman" w:cs="Times New Roman"/>
          <w:b/>
          <w:sz w:val="20"/>
          <w:szCs w:val="20"/>
          <w:lang w:val="en-GB"/>
        </w:rPr>
        <w:t>ing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 xml:space="preserve"> in 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 xml:space="preserve">the research scope 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>of the invention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!</w:t>
      </w:r>
    </w:p>
    <w:p w14:paraId="27DCB96B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59C1FCE3" w14:textId="77777777" w:rsidR="00FF29E2" w:rsidRPr="00E67827" w:rsidRDefault="00FF29E2" w:rsidP="00FF29E2">
      <w:pP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020F6F7A" w14:textId="664442AA" w:rsidR="001533B9" w:rsidRPr="00E67827" w:rsidRDefault="00E67827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 xml:space="preserve">Describe what 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publication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 xml:space="preserve"> research you have done and provide the details of the nearest references!</w:t>
      </w:r>
    </w:p>
    <w:p w14:paraId="64972492" w14:textId="77777777" w:rsidR="0061106F" w:rsidRPr="00E67827" w:rsidRDefault="0061106F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1562F41F" w14:textId="77777777" w:rsidR="00FF29E2" w:rsidRPr="00E67827" w:rsidRDefault="00FF29E2" w:rsidP="00FF29E2">
      <w:pP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103BFF23" w14:textId="5C98D110" w:rsidR="001533B9" w:rsidRPr="00E67827" w:rsidRDefault="00E67827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>List which companies are engaged in the development or utilization of the technologies covered by the invention!</w:t>
      </w:r>
    </w:p>
    <w:p w14:paraId="68B7AC31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6955C2C4" w14:textId="77777777" w:rsidR="00FF29E2" w:rsidRPr="00E67827" w:rsidRDefault="00FF29E2" w:rsidP="00FF29E2">
      <w:pP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1A1DD9C8" w14:textId="01971C0E" w:rsidR="001533B9" w:rsidRPr="00E67827" w:rsidRDefault="00E67827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>Present the performed market validation related to the invention, ideas for the utilization and areas of us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age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 xml:space="preserve"> of the invention</w:t>
      </w:r>
      <w:r w:rsidR="00EE07FD">
        <w:rPr>
          <w:rFonts w:ascii="Times New Roman" w:hAnsi="Times New Roman" w:cs="Times New Roman"/>
          <w:b/>
          <w:sz w:val="20"/>
          <w:szCs w:val="20"/>
          <w:lang w:val="en-GB"/>
        </w:rPr>
        <w:t>!</w:t>
      </w:r>
    </w:p>
    <w:p w14:paraId="06389BCF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44BE18FC" w14:textId="77777777" w:rsidR="007A16EF" w:rsidRPr="00E67827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4BD14BA5" w14:textId="34BB6377" w:rsidR="001533B9" w:rsidRPr="00E67827" w:rsidRDefault="00E67827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>Details of the inventor(s) / developer(s)</w:t>
      </w:r>
    </w:p>
    <w:p w14:paraId="374FD973" w14:textId="77777777" w:rsidR="007A16EF" w:rsidRPr="00E67827" w:rsidRDefault="007A16EF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0D55E8D2" w14:textId="30788718" w:rsidR="001533B9" w:rsidRPr="00E67827" w:rsidRDefault="00E67827" w:rsidP="00FF29E2">
      <w:pPr>
        <w:numPr>
          <w:ilvl w:val="0"/>
          <w:numId w:val="3"/>
        </w:numPr>
        <w:spacing w:after="0" w:line="254" w:lineRule="auto"/>
        <w:ind w:hanging="53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Name</w:t>
      </w:r>
    </w:p>
    <w:p w14:paraId="33D1842D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07C87B8E" w14:textId="12341B61" w:rsidR="001533B9" w:rsidRPr="00E67827" w:rsidRDefault="00E67827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Organisation</w:t>
      </w:r>
    </w:p>
    <w:p w14:paraId="3138BBD2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688A3AD5" w14:textId="0E08D446" w:rsidR="001533B9" w:rsidRPr="00E67827" w:rsidRDefault="00E67827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Position</w:t>
      </w:r>
    </w:p>
    <w:p w14:paraId="19FFEB87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09FB4DF9" w14:textId="3E0B4D4E" w:rsidR="001533B9" w:rsidRPr="00E67827" w:rsidRDefault="00E67827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Rate of authorship</w:t>
      </w:r>
      <w:r w:rsidR="007B1F85">
        <w:rPr>
          <w:rFonts w:ascii="Times New Roman" w:hAnsi="Times New Roman" w:cs="Times New Roman"/>
          <w:b/>
          <w:sz w:val="20"/>
          <w:szCs w:val="20"/>
          <w:lang w:val="en-GB"/>
        </w:rPr>
        <w:t xml:space="preserve"> (%)</w:t>
      </w:r>
    </w:p>
    <w:p w14:paraId="08EAF837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394116A5" w14:textId="5F5B72BF" w:rsidR="001533B9" w:rsidRPr="00E67827" w:rsidRDefault="00E67827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Contact</w:t>
      </w:r>
      <w:r w:rsidR="007B1F85">
        <w:rPr>
          <w:rFonts w:ascii="Times New Roman" w:hAnsi="Times New Roman" w:cs="Times New Roman"/>
          <w:b/>
          <w:sz w:val="20"/>
          <w:szCs w:val="20"/>
          <w:lang w:val="en-GB"/>
        </w:rPr>
        <w:t>s</w:t>
      </w:r>
      <w:r w:rsidR="001533B9" w:rsidRPr="00E67827">
        <w:rPr>
          <w:rFonts w:ascii="Times New Roman" w:hAnsi="Times New Roman" w:cs="Times New Roman"/>
          <w:b/>
          <w:sz w:val="20"/>
          <w:szCs w:val="20"/>
          <w:lang w:val="en-GB"/>
        </w:rPr>
        <w:t xml:space="preserve"> (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address</w:t>
      </w:r>
      <w:r w:rsidR="001533B9" w:rsidRPr="00E67827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AND phone number</w:t>
      </w:r>
      <w:r w:rsidR="001533B9" w:rsidRPr="00E67827">
        <w:rPr>
          <w:rFonts w:ascii="Times New Roman" w:hAnsi="Times New Roman" w:cs="Times New Roman"/>
          <w:b/>
          <w:sz w:val="20"/>
          <w:szCs w:val="20"/>
          <w:lang w:val="en-GB"/>
        </w:rPr>
        <w:t>)</w:t>
      </w:r>
    </w:p>
    <w:p w14:paraId="110E886B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403D38EB" w14:textId="77777777" w:rsidR="007B1F85" w:rsidRPr="00E67827" w:rsidRDefault="007B1F85" w:rsidP="007B1F85">
      <w:pPr>
        <w:numPr>
          <w:ilvl w:val="0"/>
          <w:numId w:val="3"/>
        </w:numPr>
        <w:spacing w:after="0" w:line="254" w:lineRule="auto"/>
        <w:ind w:hanging="53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Name</w:t>
      </w:r>
    </w:p>
    <w:p w14:paraId="07BD5655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05A5AEE2" w14:textId="77777777" w:rsidR="007B1F85" w:rsidRPr="00E67827" w:rsidRDefault="007B1F85" w:rsidP="007B1F85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Organisation</w:t>
      </w:r>
    </w:p>
    <w:p w14:paraId="4032C9D3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7775868E" w14:textId="77777777" w:rsidR="007B1F85" w:rsidRPr="00E67827" w:rsidRDefault="007B1F85" w:rsidP="007B1F85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lastRenderedPageBreak/>
        <w:t>Position</w:t>
      </w:r>
    </w:p>
    <w:p w14:paraId="72B7ECCB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150427A7" w14:textId="77777777" w:rsidR="007B1F85" w:rsidRPr="00E67827" w:rsidRDefault="007B1F85" w:rsidP="007B1F85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Rate of authorship (%)</w:t>
      </w:r>
    </w:p>
    <w:p w14:paraId="5B71E78A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3BCC89FA" w14:textId="77777777" w:rsidR="007B1F85" w:rsidRPr="00E67827" w:rsidRDefault="007B1F85" w:rsidP="007B1F85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Contacts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 xml:space="preserve"> (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address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AND phone number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>)</w:t>
      </w:r>
    </w:p>
    <w:p w14:paraId="30D6046D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1D74A3D0" w14:textId="77777777" w:rsidR="007B1F85" w:rsidRPr="00E67827" w:rsidRDefault="007B1F85" w:rsidP="007B1F85">
      <w:pPr>
        <w:numPr>
          <w:ilvl w:val="0"/>
          <w:numId w:val="3"/>
        </w:numPr>
        <w:spacing w:after="0" w:line="254" w:lineRule="auto"/>
        <w:ind w:hanging="53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Name</w:t>
      </w:r>
    </w:p>
    <w:p w14:paraId="1EBD30B7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5B02A143" w14:textId="77777777" w:rsidR="007B1F85" w:rsidRPr="00E67827" w:rsidRDefault="007B1F85" w:rsidP="007B1F85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Organisation</w:t>
      </w:r>
    </w:p>
    <w:p w14:paraId="0EF17DCE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617401FB" w14:textId="77777777" w:rsidR="007B1F85" w:rsidRPr="00E67827" w:rsidRDefault="007B1F85" w:rsidP="007B1F85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Position</w:t>
      </w:r>
    </w:p>
    <w:p w14:paraId="3A7CD23A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6199BEF4" w14:textId="77777777" w:rsidR="007B1F85" w:rsidRPr="00E67827" w:rsidRDefault="007B1F85" w:rsidP="007B1F85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Rate of authorship (%)</w:t>
      </w:r>
    </w:p>
    <w:p w14:paraId="623F8635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3A0C8ADA" w14:textId="77777777" w:rsidR="007B1F85" w:rsidRPr="00E67827" w:rsidRDefault="007B1F85" w:rsidP="007B1F85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Contacts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 xml:space="preserve"> (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address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AND phone number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>)</w:t>
      </w:r>
    </w:p>
    <w:p w14:paraId="0E37A0BE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071E60CF" w14:textId="77777777" w:rsidR="007B1F85" w:rsidRPr="00E67827" w:rsidRDefault="007B1F85" w:rsidP="007B1F85">
      <w:pPr>
        <w:numPr>
          <w:ilvl w:val="0"/>
          <w:numId w:val="3"/>
        </w:numPr>
        <w:spacing w:after="0" w:line="254" w:lineRule="auto"/>
        <w:ind w:hanging="53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Name</w:t>
      </w:r>
    </w:p>
    <w:p w14:paraId="33749920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1B2335BF" w14:textId="77777777" w:rsidR="007B1F85" w:rsidRPr="00E67827" w:rsidRDefault="007B1F85" w:rsidP="007B1F85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Organisation</w:t>
      </w:r>
    </w:p>
    <w:p w14:paraId="30D1A10D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751C4031" w14:textId="77777777" w:rsidR="007B1F85" w:rsidRPr="00E67827" w:rsidRDefault="007B1F85" w:rsidP="007B1F85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Position</w:t>
      </w:r>
    </w:p>
    <w:p w14:paraId="57D79B26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0567EAAF" w14:textId="77777777" w:rsidR="007B1F85" w:rsidRPr="00E67827" w:rsidRDefault="007B1F85" w:rsidP="007B1F85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Rate of authorship (%)</w:t>
      </w:r>
    </w:p>
    <w:p w14:paraId="7EA2E1EF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49C28E07" w14:textId="77777777" w:rsidR="007B1F85" w:rsidRPr="00E67827" w:rsidRDefault="007B1F85" w:rsidP="007B1F85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Contacts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 xml:space="preserve"> (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address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AND phone number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>)</w:t>
      </w:r>
    </w:p>
    <w:p w14:paraId="47CF744A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7CAD1B3D" w14:textId="77777777" w:rsidR="007B1F85" w:rsidRPr="00E67827" w:rsidRDefault="007B1F85" w:rsidP="007B1F85">
      <w:pPr>
        <w:numPr>
          <w:ilvl w:val="0"/>
          <w:numId w:val="3"/>
        </w:numPr>
        <w:spacing w:after="0" w:line="254" w:lineRule="auto"/>
        <w:ind w:hanging="53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Name</w:t>
      </w:r>
    </w:p>
    <w:p w14:paraId="17FAE3A1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0EFB63B2" w14:textId="77777777" w:rsidR="007B1F85" w:rsidRPr="00E67827" w:rsidRDefault="007B1F85" w:rsidP="007B1F85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Organisation</w:t>
      </w:r>
    </w:p>
    <w:p w14:paraId="5D2C4CB9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078843BB" w14:textId="77777777" w:rsidR="007B1F85" w:rsidRPr="00E67827" w:rsidRDefault="007B1F85" w:rsidP="007B1F85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Position</w:t>
      </w:r>
    </w:p>
    <w:p w14:paraId="119B0D57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045B831F" w14:textId="77777777" w:rsidR="007B1F85" w:rsidRPr="00E67827" w:rsidRDefault="007B1F85" w:rsidP="007B1F85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Rate of authorship (%)</w:t>
      </w:r>
    </w:p>
    <w:p w14:paraId="45C1FECC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3E58BD57" w14:textId="77777777" w:rsidR="007B1F85" w:rsidRPr="00E67827" w:rsidRDefault="007B1F85" w:rsidP="007B1F85">
      <w:pP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>Contacts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 xml:space="preserve"> (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address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AND phone number</w:t>
      </w: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>)</w:t>
      </w:r>
    </w:p>
    <w:p w14:paraId="6D64754A" w14:textId="77777777" w:rsidR="007B1F85" w:rsidRPr="00E67827" w:rsidRDefault="007B1F85" w:rsidP="007B1F8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1E91D8DD" w14:textId="77777777" w:rsidR="007A16EF" w:rsidRPr="00E67827" w:rsidRDefault="007A16EF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5C395380" w14:textId="1D1C024E" w:rsidR="001533B9" w:rsidRPr="00E67827" w:rsidRDefault="007B1F85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 xml:space="preserve">The </w:t>
      </w:r>
      <w:r w:rsidRPr="007B1F85">
        <w:rPr>
          <w:rFonts w:ascii="Times New Roman" w:hAnsi="Times New Roman" w:cs="Times New Roman"/>
          <w:b/>
          <w:sz w:val="20"/>
          <w:szCs w:val="20"/>
          <w:lang w:val="en-GB"/>
        </w:rPr>
        <w:t>Representative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 xml:space="preserve"> of the </w:t>
      </w:r>
      <w:r w:rsidR="00EE07FD">
        <w:rPr>
          <w:rFonts w:ascii="Times New Roman" w:hAnsi="Times New Roman" w:cs="Times New Roman"/>
          <w:b/>
          <w:sz w:val="20"/>
          <w:szCs w:val="20"/>
          <w:lang w:val="en-GB"/>
        </w:rPr>
        <w:t>Inventor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s</w:t>
      </w:r>
    </w:p>
    <w:p w14:paraId="1E453EB4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618333C4" w14:textId="77777777" w:rsidR="007A16EF" w:rsidRPr="00E67827" w:rsidRDefault="007A16EF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0165BEC6" w14:textId="32AAB77D" w:rsidR="001533B9" w:rsidRPr="00E67827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E67827">
        <w:rPr>
          <w:rFonts w:ascii="Times New Roman" w:hAnsi="Times New Roman" w:cs="Times New Roman"/>
          <w:b/>
          <w:sz w:val="20"/>
          <w:szCs w:val="20"/>
          <w:lang w:val="en-GB"/>
        </w:rPr>
        <w:t>E-mail</w:t>
      </w:r>
      <w:r w:rsidR="007B1F85">
        <w:rPr>
          <w:rFonts w:ascii="Times New Roman" w:hAnsi="Times New Roman" w:cs="Times New Roman"/>
          <w:b/>
          <w:sz w:val="20"/>
          <w:szCs w:val="20"/>
          <w:lang w:val="en-GB"/>
        </w:rPr>
        <w:t xml:space="preserve"> address of the </w:t>
      </w:r>
      <w:r w:rsidR="007B1F85" w:rsidRPr="007B1F85">
        <w:rPr>
          <w:rFonts w:ascii="Times New Roman" w:hAnsi="Times New Roman" w:cs="Times New Roman"/>
          <w:b/>
          <w:sz w:val="20"/>
          <w:szCs w:val="20"/>
          <w:lang w:val="en-GB"/>
        </w:rPr>
        <w:t>Representative</w:t>
      </w:r>
    </w:p>
    <w:p w14:paraId="375459DE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3A086C5F" w14:textId="77777777" w:rsidR="007A16EF" w:rsidRPr="00E67827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70324BD4" w14:textId="0F138CF6" w:rsidR="001533B9" w:rsidRPr="00E67827" w:rsidRDefault="007B1F85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1F85">
        <w:rPr>
          <w:rFonts w:ascii="Times New Roman" w:hAnsi="Times New Roman" w:cs="Times New Roman"/>
          <w:b/>
          <w:sz w:val="20"/>
          <w:szCs w:val="20"/>
          <w:lang w:val="en-GB"/>
        </w:rPr>
        <w:t xml:space="preserve">What 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w</w:t>
      </w:r>
      <w:r w:rsidR="00303CAC">
        <w:rPr>
          <w:rFonts w:ascii="Times New Roman" w:hAnsi="Times New Roman" w:cs="Times New Roman"/>
          <w:b/>
          <w:sz w:val="20"/>
          <w:szCs w:val="20"/>
          <w:lang w:val="en-GB"/>
        </w:rPr>
        <w:t>as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 xml:space="preserve"> the circumstances </w:t>
      </w:r>
      <w:r w:rsidR="00303CAC">
        <w:rPr>
          <w:rFonts w:ascii="Times New Roman" w:hAnsi="Times New Roman" w:cs="Times New Roman"/>
          <w:b/>
          <w:sz w:val="20"/>
          <w:szCs w:val="20"/>
          <w:lang w:val="en-GB"/>
        </w:rPr>
        <w:t>of</w:t>
      </w:r>
      <w:r w:rsidRPr="007B1F85">
        <w:rPr>
          <w:rFonts w:ascii="Times New Roman" w:hAnsi="Times New Roman" w:cs="Times New Roman"/>
          <w:b/>
          <w:sz w:val="20"/>
          <w:szCs w:val="20"/>
          <w:lang w:val="en-GB"/>
        </w:rPr>
        <w:t xml:space="preserve"> develop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ing</w:t>
      </w:r>
      <w:r w:rsidRPr="007B1F85">
        <w:rPr>
          <w:rFonts w:ascii="Times New Roman" w:hAnsi="Times New Roman" w:cs="Times New Roman"/>
          <w:b/>
          <w:sz w:val="20"/>
          <w:szCs w:val="20"/>
          <w:lang w:val="en-GB"/>
        </w:rPr>
        <w:t xml:space="preserve"> the solution (own-initiat</w:t>
      </w:r>
      <w:r w:rsidR="0056560F">
        <w:rPr>
          <w:rFonts w:ascii="Times New Roman" w:hAnsi="Times New Roman" w:cs="Times New Roman"/>
          <w:b/>
          <w:sz w:val="20"/>
          <w:szCs w:val="20"/>
          <w:lang w:val="en-GB"/>
        </w:rPr>
        <w:t>ed</w:t>
      </w:r>
      <w:r w:rsidRPr="007B1F85">
        <w:rPr>
          <w:rFonts w:ascii="Times New Roman" w:hAnsi="Times New Roman" w:cs="Times New Roman"/>
          <w:b/>
          <w:sz w:val="20"/>
          <w:szCs w:val="20"/>
          <w:lang w:val="en-GB"/>
        </w:rPr>
        <w:t xml:space="preserve"> research, tender-funded research, core business, contract work, etc.)?</w:t>
      </w:r>
    </w:p>
    <w:p w14:paraId="5494039E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4D5BAB20" w14:textId="77777777" w:rsidR="007A16EF" w:rsidRPr="00E67827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761C868B" w14:textId="11FE183A" w:rsidR="007B1F85" w:rsidRPr="007B1F85" w:rsidRDefault="007B1F85" w:rsidP="007B1F85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1F85">
        <w:rPr>
          <w:rFonts w:ascii="Times New Roman" w:hAnsi="Times New Roman" w:cs="Times New Roman"/>
          <w:b/>
          <w:sz w:val="20"/>
          <w:szCs w:val="20"/>
          <w:lang w:val="en-GB"/>
        </w:rPr>
        <w:t>Did an employee of another university, institution or business organization participate in the elaboration of the in</w:t>
      </w:r>
      <w:r w:rsidR="0056560F">
        <w:rPr>
          <w:rFonts w:ascii="Times New Roman" w:hAnsi="Times New Roman" w:cs="Times New Roman"/>
          <w:b/>
          <w:sz w:val="20"/>
          <w:szCs w:val="20"/>
          <w:lang w:val="en-GB"/>
        </w:rPr>
        <w:t>vention</w:t>
      </w:r>
      <w:r w:rsidRPr="007B1F85">
        <w:rPr>
          <w:rFonts w:ascii="Times New Roman" w:hAnsi="Times New Roman" w:cs="Times New Roman"/>
          <w:b/>
          <w:sz w:val="20"/>
          <w:szCs w:val="20"/>
          <w:lang w:val="en-GB"/>
        </w:rPr>
        <w:t>? Were any materials or equipment from an external person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/</w:t>
      </w:r>
      <w:r w:rsidRPr="007B1F85">
        <w:rPr>
          <w:rFonts w:ascii="Times New Roman" w:hAnsi="Times New Roman" w:cs="Times New Roman"/>
          <w:b/>
          <w:sz w:val="20"/>
          <w:szCs w:val="20"/>
          <w:lang w:val="en-GB"/>
        </w:rPr>
        <w:t xml:space="preserve">organization used in the creation of the 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invention</w:t>
      </w:r>
      <w:r w:rsidRPr="007B1F85">
        <w:rPr>
          <w:rFonts w:ascii="Times New Roman" w:hAnsi="Times New Roman" w:cs="Times New Roman"/>
          <w:b/>
          <w:sz w:val="20"/>
          <w:szCs w:val="20"/>
          <w:lang w:val="en-GB"/>
        </w:rPr>
        <w:t>?</w:t>
      </w:r>
    </w:p>
    <w:p w14:paraId="0E68F8F7" w14:textId="77777777" w:rsidR="00481D69" w:rsidRPr="00E67827" w:rsidRDefault="00481D69" w:rsidP="00481D69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6C23DDAA" w14:textId="77777777" w:rsidR="001533B9" w:rsidRPr="00E67827" w:rsidRDefault="001533B9" w:rsidP="00FF29E2">
      <w:pPr>
        <w:spacing w:after="0"/>
        <w:ind w:left="-10" w:right="-10"/>
        <w:rPr>
          <w:rFonts w:ascii="Times New Roman" w:hAnsi="Times New Roman" w:cs="Times New Roman"/>
          <w:sz w:val="20"/>
          <w:szCs w:val="20"/>
          <w:lang w:val="en-GB"/>
        </w:rPr>
      </w:pPr>
    </w:p>
    <w:p w14:paraId="36FBBCF7" w14:textId="1FF896F6" w:rsidR="00BF4196" w:rsidRPr="00E67827" w:rsidRDefault="007B1F85" w:rsidP="00FF29E2">
      <w:pPr>
        <w:spacing w:after="0"/>
        <w:rPr>
          <w:b/>
          <w:sz w:val="20"/>
          <w:szCs w:val="20"/>
          <w:lang w:val="en-GB"/>
        </w:rPr>
      </w:pPr>
      <w:r w:rsidRPr="007B1F85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>Expenses</w:t>
      </w:r>
    </w:p>
    <w:p w14:paraId="728D3375" w14:textId="5BF42DA1" w:rsidR="00BF4196" w:rsidRPr="00E67827" w:rsidRDefault="007B1F85" w:rsidP="00FF29E2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0"/>
        <w:rPr>
          <w:i/>
          <w:color w:val="FF0000"/>
          <w:sz w:val="20"/>
          <w:szCs w:val="20"/>
          <w:lang w:val="en-GB"/>
        </w:rPr>
      </w:pPr>
      <w:r w:rsidRPr="007B1F85">
        <w:rPr>
          <w:i/>
          <w:color w:val="FF0000"/>
          <w:sz w:val="20"/>
          <w:szCs w:val="20"/>
          <w:lang w:val="en-GB"/>
        </w:rPr>
        <w:t>Total cost calculated using the In</w:t>
      </w:r>
      <w:r w:rsidR="0056560F">
        <w:rPr>
          <w:i/>
          <w:color w:val="FF0000"/>
          <w:sz w:val="20"/>
          <w:szCs w:val="20"/>
          <w:lang w:val="en-GB"/>
        </w:rPr>
        <w:t>vention</w:t>
      </w:r>
      <w:r w:rsidRPr="007B1F85">
        <w:rPr>
          <w:i/>
          <w:color w:val="FF0000"/>
          <w:sz w:val="20"/>
          <w:szCs w:val="20"/>
          <w:lang w:val="en-GB"/>
        </w:rPr>
        <w:t xml:space="preserve"> Cost Calculation Scheme Table:</w:t>
      </w:r>
      <w:r w:rsidR="00BF4196" w:rsidRPr="00E67827">
        <w:rPr>
          <w:i/>
          <w:color w:val="FF0000"/>
          <w:sz w:val="20"/>
          <w:szCs w:val="20"/>
          <w:lang w:val="en-GB"/>
        </w:rPr>
        <w:br/>
      </w:r>
      <w:r w:rsidR="0017526A" w:rsidRPr="00E67827">
        <w:rPr>
          <w:i/>
          <w:color w:val="FF0000"/>
          <w:sz w:val="20"/>
          <w:szCs w:val="20"/>
          <w:lang w:val="en-GB"/>
        </w:rPr>
        <w:t>……</w:t>
      </w:r>
      <w:proofErr w:type="gramStart"/>
      <w:r w:rsidR="0017526A" w:rsidRPr="00E67827">
        <w:rPr>
          <w:i/>
          <w:color w:val="FF0000"/>
          <w:sz w:val="20"/>
          <w:szCs w:val="20"/>
          <w:lang w:val="en-GB"/>
        </w:rPr>
        <w:t>…..</w:t>
      </w:r>
      <w:proofErr w:type="gramEnd"/>
      <w:r w:rsidR="00BF4196" w:rsidRPr="00E67827">
        <w:rPr>
          <w:i/>
          <w:color w:val="FF0000"/>
          <w:sz w:val="20"/>
          <w:szCs w:val="20"/>
          <w:lang w:val="en-GB"/>
        </w:rPr>
        <w:t>Ft</w:t>
      </w:r>
    </w:p>
    <w:p w14:paraId="2DFC06A4" w14:textId="77777777" w:rsidR="00BF4196" w:rsidRPr="00E67827" w:rsidRDefault="00BF4196" w:rsidP="00FF29E2">
      <w:pPr>
        <w:spacing w:after="0"/>
        <w:rPr>
          <w:sz w:val="20"/>
          <w:szCs w:val="20"/>
          <w:lang w:val="en-GB"/>
        </w:rPr>
      </w:pPr>
    </w:p>
    <w:p w14:paraId="3897943A" w14:textId="41875B0C" w:rsidR="001533B9" w:rsidRPr="00E67827" w:rsidRDefault="007B1F85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1F85">
        <w:rPr>
          <w:rFonts w:ascii="Times New Roman" w:hAnsi="Times New Roman" w:cs="Times New Roman"/>
          <w:b/>
          <w:sz w:val="20"/>
          <w:szCs w:val="20"/>
          <w:lang w:val="en-GB"/>
        </w:rPr>
        <w:t xml:space="preserve">Have you described the invention </w:t>
      </w:r>
      <w:r w:rsidR="00EE07FD">
        <w:rPr>
          <w:rFonts w:ascii="Times New Roman" w:hAnsi="Times New Roman" w:cs="Times New Roman"/>
          <w:b/>
          <w:sz w:val="20"/>
          <w:szCs w:val="20"/>
          <w:lang w:val="en-GB"/>
        </w:rPr>
        <w:t xml:space="preserve">as a whole or parts </w:t>
      </w:r>
      <w:r w:rsidRPr="007B1F85">
        <w:rPr>
          <w:rFonts w:ascii="Times New Roman" w:hAnsi="Times New Roman" w:cs="Times New Roman"/>
          <w:b/>
          <w:sz w:val="20"/>
          <w:szCs w:val="20"/>
          <w:lang w:val="en-GB"/>
        </w:rPr>
        <w:t>anywhere, in any form? If so, when, where, how?</w:t>
      </w:r>
    </w:p>
    <w:p w14:paraId="2A1E35F6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6408DD61" w14:textId="77777777" w:rsidR="007A16EF" w:rsidRPr="00E67827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4321C939" w14:textId="41607EB2" w:rsidR="001533B9" w:rsidRPr="00E67827" w:rsidRDefault="007B1F85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1F85">
        <w:rPr>
          <w:rFonts w:ascii="Times New Roman" w:hAnsi="Times New Roman" w:cs="Times New Roman"/>
          <w:b/>
          <w:sz w:val="20"/>
          <w:szCs w:val="20"/>
          <w:lang w:val="en-GB"/>
        </w:rPr>
        <w:t>Do you plan to describe the invention in the future? If so, in what way and when?</w:t>
      </w:r>
    </w:p>
    <w:p w14:paraId="02317AA2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3F3A540C" w14:textId="77777777" w:rsidR="007A16EF" w:rsidRPr="00E67827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3BB716DF" w14:textId="40E42BC8" w:rsidR="001533B9" w:rsidRPr="00E67827" w:rsidRDefault="007B1F85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1F85">
        <w:rPr>
          <w:rFonts w:ascii="Times New Roman" w:hAnsi="Times New Roman" w:cs="Times New Roman"/>
          <w:b/>
          <w:sz w:val="20"/>
          <w:szCs w:val="20"/>
          <w:lang w:val="en-GB"/>
        </w:rPr>
        <w:t xml:space="preserve">Are there any 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legal</w:t>
      </w:r>
      <w:r w:rsidRPr="007B1F85">
        <w:rPr>
          <w:rFonts w:ascii="Times New Roman" w:hAnsi="Times New Roman" w:cs="Times New Roman"/>
          <w:b/>
          <w:sz w:val="20"/>
          <w:szCs w:val="20"/>
          <w:lang w:val="en-GB"/>
        </w:rPr>
        <w:t xml:space="preserve"> or other obligations that may affect intellectual property rights? If so, please explain it!</w:t>
      </w:r>
    </w:p>
    <w:p w14:paraId="79F53091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4E55166C" w14:textId="77777777" w:rsidR="007A16EF" w:rsidRPr="00E67827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3C6C49A1" w14:textId="356BE386" w:rsidR="007B1F85" w:rsidRPr="00E67827" w:rsidRDefault="007B1F85" w:rsidP="007B1F85">
      <w:pPr>
        <w:spacing w:after="0"/>
        <w:ind w:left="-5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1F85">
        <w:rPr>
          <w:rFonts w:ascii="Times New Roman" w:hAnsi="Times New Roman" w:cs="Times New Roman"/>
          <w:b/>
          <w:sz w:val="20"/>
          <w:szCs w:val="20"/>
          <w:lang w:val="en-GB"/>
        </w:rPr>
        <w:t xml:space="preserve">Have you received any offers or market inquiries regarding the utilization of intellectual property? If so, what was 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it</w:t>
      </w:r>
      <w:r w:rsidRPr="007B1F85">
        <w:rPr>
          <w:rFonts w:ascii="Times New Roman" w:hAnsi="Times New Roman" w:cs="Times New Roman"/>
          <w:b/>
          <w:sz w:val="20"/>
          <w:szCs w:val="20"/>
          <w:lang w:val="en-GB"/>
        </w:rPr>
        <w:t>?</w:t>
      </w:r>
    </w:p>
    <w:p w14:paraId="01292821" w14:textId="77777777" w:rsidR="001533B9" w:rsidRPr="00E67827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  <w:lang w:val="en-GB"/>
        </w:rPr>
      </w:pPr>
    </w:p>
    <w:p w14:paraId="22F5266C" w14:textId="77777777" w:rsidR="0061106F" w:rsidRPr="00E67827" w:rsidRDefault="0061106F" w:rsidP="00FF29E2">
      <w:pPr>
        <w:spacing w:after="0" w:line="254" w:lineRule="auto"/>
        <w:ind w:left="-5" w:hanging="10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0BD44417" w14:textId="586AE90B" w:rsidR="0061106F" w:rsidRDefault="007B1F85" w:rsidP="00FF29E2">
      <w:pPr>
        <w:spacing w:after="0" w:line="254" w:lineRule="auto"/>
        <w:ind w:left="-5" w:hanging="10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7B1F85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I, the undersigned, declare that </w:t>
      </w:r>
      <w:r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all </w:t>
      </w:r>
      <w:r w:rsidRPr="007B1F85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the information provided in this form is accurate and </w:t>
      </w:r>
      <w:r w:rsidR="0056560F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in case of any change I </w:t>
      </w:r>
      <w:r w:rsidRPr="007B1F85">
        <w:rPr>
          <w:rFonts w:ascii="Times New Roman" w:eastAsia="Times New Roman" w:hAnsi="Times New Roman" w:cs="Times New Roman"/>
          <w:sz w:val="20"/>
          <w:szCs w:val="20"/>
          <w:lang w:val="en-GB"/>
        </w:rPr>
        <w:t>will inform the</w:t>
      </w:r>
      <w:r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r w:rsidRPr="007B1F85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Technology Transfer </w:t>
      </w:r>
      <w:r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Office </w:t>
      </w:r>
      <w:r w:rsidRPr="007B1F85">
        <w:rPr>
          <w:rFonts w:ascii="Times New Roman" w:eastAsia="Times New Roman" w:hAnsi="Times New Roman" w:cs="Times New Roman"/>
          <w:sz w:val="20"/>
          <w:szCs w:val="20"/>
          <w:lang w:val="en-GB"/>
        </w:rPr>
        <w:t>of the University of Pécs to the best of my knowledge.</w:t>
      </w:r>
    </w:p>
    <w:p w14:paraId="0AC305C5" w14:textId="77777777" w:rsidR="007B1F85" w:rsidRPr="00E67827" w:rsidRDefault="007B1F85" w:rsidP="00FF29E2">
      <w:pPr>
        <w:spacing w:after="0" w:line="254" w:lineRule="auto"/>
        <w:ind w:left="-5" w:hanging="10"/>
        <w:rPr>
          <w:rFonts w:ascii="Times New Roman" w:hAnsi="Times New Roman" w:cs="Times New Roman"/>
          <w:sz w:val="20"/>
          <w:szCs w:val="20"/>
          <w:lang w:val="en-GB"/>
        </w:rPr>
      </w:pPr>
    </w:p>
    <w:p w14:paraId="6944E003" w14:textId="2E6CCE28" w:rsidR="00930D88" w:rsidRPr="00E67827" w:rsidRDefault="00930D88" w:rsidP="00930D88">
      <w:pPr>
        <w:spacing w:after="159" w:line="254" w:lineRule="auto"/>
        <w:ind w:left="-5" w:hanging="10"/>
        <w:rPr>
          <w:rFonts w:ascii="Times New Roman" w:hAnsi="Times New Roman" w:cs="Times New Roman"/>
          <w:sz w:val="20"/>
          <w:szCs w:val="20"/>
          <w:lang w:val="en-GB"/>
        </w:rPr>
      </w:pP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>Pécs,</w:t>
      </w:r>
      <w:r w:rsidR="0061106F"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  <w:r w:rsidR="0056560F">
        <w:rPr>
          <w:rFonts w:ascii="Times New Roman" w:eastAsia="Times New Roman" w:hAnsi="Times New Roman" w:cs="Times New Roman"/>
          <w:sz w:val="20"/>
          <w:szCs w:val="20"/>
          <w:lang w:val="en-GB"/>
        </w:rPr>
        <w:t>………………</w:t>
      </w:r>
      <w:proofErr w:type="gramStart"/>
      <w:r w:rsidR="0056560F">
        <w:rPr>
          <w:rFonts w:ascii="Times New Roman" w:eastAsia="Times New Roman" w:hAnsi="Times New Roman" w:cs="Times New Roman"/>
          <w:sz w:val="20"/>
          <w:szCs w:val="20"/>
          <w:lang w:val="en-GB"/>
        </w:rPr>
        <w:t>…..</w:t>
      </w:r>
      <w:proofErr w:type="gramEnd"/>
    </w:p>
    <w:p w14:paraId="1252B762" w14:textId="2081A1BC" w:rsidR="006E5765" w:rsidRPr="00E67827" w:rsidRDefault="006E5765" w:rsidP="006E5765">
      <w:pPr>
        <w:keepNext/>
        <w:tabs>
          <w:tab w:val="center" w:pos="5730"/>
        </w:tabs>
        <w:spacing w:after="15"/>
        <w:rPr>
          <w:rFonts w:ascii="Times New Roman" w:hAnsi="Times New Roman" w:cs="Times New Roman"/>
          <w:sz w:val="20"/>
          <w:szCs w:val="20"/>
          <w:lang w:val="en-GB"/>
        </w:rPr>
      </w:pPr>
      <w:r w:rsidRPr="00E67827">
        <w:rPr>
          <w:rFonts w:ascii="Times New Roman" w:eastAsia="Times New Roman" w:hAnsi="Times New Roman" w:cs="Times New Roman"/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E1F6BC6" wp14:editId="7676868F">
                <wp:simplePos x="0" y="0"/>
                <wp:positionH relativeFrom="column">
                  <wp:posOffset>488</wp:posOffset>
                </wp:positionH>
                <wp:positionV relativeFrom="paragraph">
                  <wp:posOffset>222885</wp:posOffset>
                </wp:positionV>
                <wp:extent cx="2539218" cy="337624"/>
                <wp:effectExtent l="0" t="0" r="13970" b="1841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9218" cy="3376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AC4CF2" w14:textId="77777777" w:rsidR="00E67827" w:rsidRPr="006E5765" w:rsidRDefault="00E67827" w:rsidP="006E576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E1F6BC6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.05pt;margin-top:17.55pt;width:199.95pt;height:26.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" fillcolor="white [3201]" strokeweight=".5pt">
                <v:textbox>
                  <w:txbxContent>
                    <w:p w14:paraId="6EAC4CF2" w14:textId="77777777" w:rsidR="00E67827" w:rsidRPr="006E5765" w:rsidRDefault="00E67827" w:rsidP="006E5765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B1F85">
        <w:rPr>
          <w:rFonts w:ascii="Times New Roman" w:eastAsia="Times New Roman" w:hAnsi="Times New Roman" w:cs="Times New Roman"/>
          <w:sz w:val="20"/>
          <w:szCs w:val="20"/>
          <w:lang w:val="en-GB"/>
        </w:rPr>
        <w:t>Name</w:t>
      </w: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ab/>
      </w:r>
      <w:r w:rsidR="007B1F85">
        <w:rPr>
          <w:rFonts w:ascii="Times New Roman" w:eastAsia="Times New Roman" w:hAnsi="Times New Roman" w:cs="Times New Roman"/>
          <w:sz w:val="20"/>
          <w:szCs w:val="20"/>
          <w:lang w:val="en-GB"/>
        </w:rPr>
        <w:t>Sign</w:t>
      </w: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>:</w:t>
      </w: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br/>
      </w:r>
    </w:p>
    <w:p w14:paraId="0A51F622" w14:textId="77777777" w:rsidR="006E5765" w:rsidRPr="00E67827" w:rsidRDefault="006E5765" w:rsidP="006E5765">
      <w:pPr>
        <w:spacing w:after="77"/>
        <w:ind w:left="5386"/>
        <w:rPr>
          <w:rFonts w:ascii="Times New Roman" w:hAnsi="Times New Roman" w:cs="Times New Roman"/>
          <w:sz w:val="20"/>
          <w:szCs w:val="20"/>
          <w:lang w:val="en-GB"/>
        </w:rPr>
      </w:pPr>
      <w:r w:rsidRPr="00E67827">
        <w:rPr>
          <w:rFonts w:ascii="Times New Roman" w:hAnsi="Times New Roman" w:cs="Times New Roman"/>
          <w:noProof/>
          <w:sz w:val="20"/>
          <w:szCs w:val="20"/>
          <w:lang w:val="en-GB" w:eastAsia="hu-H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1510EA" wp14:editId="0F36A951">
                <wp:simplePos x="0" y="0"/>
                <wp:positionH relativeFrom="column">
                  <wp:posOffset>3386455</wp:posOffset>
                </wp:positionH>
                <wp:positionV relativeFrom="paragraph">
                  <wp:posOffset>171450</wp:posOffset>
                </wp:positionV>
                <wp:extent cx="2609850" cy="0"/>
                <wp:effectExtent l="0" t="0" r="19050" b="19050"/>
                <wp:wrapNone/>
                <wp:docPr id="1" name="Egyenes összekötő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5F6BEA" id="Egyenes összekötő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65pt,13.5pt" to="472.1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14:paraId="055C2D6E" w14:textId="77777777" w:rsidR="006E5765" w:rsidRPr="00E67827" w:rsidRDefault="006E5765" w:rsidP="006E5765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3C47757B" w14:textId="78EBB30A" w:rsidR="006E5765" w:rsidRPr="00E67827" w:rsidRDefault="007B1F85" w:rsidP="006E5765">
      <w:pPr>
        <w:keepNext/>
        <w:tabs>
          <w:tab w:val="center" w:pos="5730"/>
        </w:tabs>
        <w:spacing w:after="15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sz w:val="20"/>
          <w:szCs w:val="20"/>
          <w:lang w:val="en-GB"/>
        </w:rPr>
        <w:t>Name</w:t>
      </w:r>
      <w:r>
        <w:rPr>
          <w:rFonts w:ascii="Times New Roman" w:eastAsia="Times New Roman" w:hAnsi="Times New Roman" w:cs="Times New Roman"/>
          <w:sz w:val="20"/>
          <w:szCs w:val="20"/>
          <w:lang w:val="en-GB"/>
        </w:rPr>
        <w:tab/>
      </w:r>
    </w:p>
    <w:p w14:paraId="1C72C315" w14:textId="418EDD91" w:rsidR="006E5765" w:rsidRPr="00E67827" w:rsidRDefault="006E5765" w:rsidP="006E5765">
      <w:pPr>
        <w:keepNext/>
        <w:tabs>
          <w:tab w:val="center" w:pos="5730"/>
        </w:tabs>
        <w:spacing w:after="15"/>
        <w:rPr>
          <w:rFonts w:ascii="Times New Roman" w:hAnsi="Times New Roman" w:cs="Times New Roman"/>
          <w:sz w:val="20"/>
          <w:szCs w:val="20"/>
          <w:lang w:val="en-GB"/>
        </w:rPr>
      </w:pPr>
      <w:r w:rsidRPr="00E67827">
        <w:rPr>
          <w:rFonts w:ascii="Times New Roman" w:eastAsia="Times New Roman" w:hAnsi="Times New Roman" w:cs="Times New Roman"/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0A46C4" wp14:editId="0849ABD7">
                <wp:simplePos x="0" y="0"/>
                <wp:positionH relativeFrom="column">
                  <wp:posOffset>0</wp:posOffset>
                </wp:positionH>
                <wp:positionV relativeFrom="paragraph">
                  <wp:posOffset>119380</wp:posOffset>
                </wp:positionV>
                <wp:extent cx="2539218" cy="337624"/>
                <wp:effectExtent l="0" t="0" r="13970" b="1841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9218" cy="3376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BD98B8" w14:textId="77777777" w:rsidR="00E67827" w:rsidRDefault="00E67827" w:rsidP="006E576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C989B51" w14:textId="77777777" w:rsidR="00E67827" w:rsidRDefault="00E67827" w:rsidP="006E576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58B4F69" w14:textId="77777777" w:rsidR="00E67827" w:rsidRPr="006E5765" w:rsidRDefault="00E67827" w:rsidP="006E576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0A46C4" id="Text Box 14" o:spid="_x0000_s1027" type="#_x0000_t202" style="position:absolute;margin-left:0;margin-top:9.4pt;width:199.95pt;height:26.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" fillcolor="white [3201]" strokeweight=".5pt">
                <v:textbox>
                  <w:txbxContent>
                    <w:p w14:paraId="18BD98B8" w14:textId="77777777" w:rsidR="00E67827" w:rsidRDefault="00E67827" w:rsidP="006E5765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3C989B51" w14:textId="77777777" w:rsidR="00E67827" w:rsidRDefault="00E67827" w:rsidP="006E5765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58B4F69" w14:textId="77777777" w:rsidR="00E67827" w:rsidRPr="006E5765" w:rsidRDefault="00E67827" w:rsidP="006E5765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ab/>
      </w:r>
      <w:r w:rsidR="007B1F85">
        <w:rPr>
          <w:rFonts w:ascii="Times New Roman" w:eastAsia="Times New Roman" w:hAnsi="Times New Roman" w:cs="Times New Roman"/>
          <w:sz w:val="20"/>
          <w:szCs w:val="20"/>
          <w:lang w:val="en-GB"/>
        </w:rPr>
        <w:t>Sign</w:t>
      </w: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>:</w:t>
      </w: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br/>
      </w:r>
    </w:p>
    <w:p w14:paraId="79B2B678" w14:textId="77777777" w:rsidR="006E5765" w:rsidRPr="00E67827" w:rsidRDefault="006E5765" w:rsidP="006E5765">
      <w:pPr>
        <w:spacing w:after="77"/>
        <w:ind w:left="5386"/>
        <w:rPr>
          <w:rFonts w:ascii="Times New Roman" w:hAnsi="Times New Roman" w:cs="Times New Roman"/>
          <w:sz w:val="20"/>
          <w:szCs w:val="20"/>
          <w:lang w:val="en-GB"/>
        </w:rPr>
      </w:pPr>
      <w:r w:rsidRPr="00E67827">
        <w:rPr>
          <w:rFonts w:ascii="Times New Roman" w:hAnsi="Times New Roman" w:cs="Times New Roman"/>
          <w:noProof/>
          <w:sz w:val="20"/>
          <w:szCs w:val="20"/>
          <w:lang w:val="en-GB"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521A65" wp14:editId="21CB4C84">
                <wp:simplePos x="0" y="0"/>
                <wp:positionH relativeFrom="column">
                  <wp:posOffset>3415030</wp:posOffset>
                </wp:positionH>
                <wp:positionV relativeFrom="paragraph">
                  <wp:posOffset>133350</wp:posOffset>
                </wp:positionV>
                <wp:extent cx="2609850" cy="0"/>
                <wp:effectExtent l="0" t="0" r="19050" b="19050"/>
                <wp:wrapNone/>
                <wp:docPr id="3" name="Egyenes összekötő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05DA97" id="Egyenes összekötő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8.9pt,10.5pt" to="474.4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14:paraId="580F227D" w14:textId="77777777" w:rsidR="006E5765" w:rsidRPr="00E67827" w:rsidRDefault="006E5765" w:rsidP="006E5765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57AAE9DA" w14:textId="26B9C7AA" w:rsidR="006E5765" w:rsidRPr="00E67827" w:rsidRDefault="006E5765" w:rsidP="006E5765">
      <w:pPr>
        <w:tabs>
          <w:tab w:val="center" w:pos="5730"/>
        </w:tabs>
        <w:spacing w:after="15" w:line="26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E67827">
        <w:rPr>
          <w:rFonts w:ascii="Times New Roman" w:eastAsia="Times New Roman" w:hAnsi="Times New Roman" w:cs="Times New Roman"/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4323CC" wp14:editId="1DC0F34C">
                <wp:simplePos x="0" y="0"/>
                <wp:positionH relativeFrom="column">
                  <wp:posOffset>0</wp:posOffset>
                </wp:positionH>
                <wp:positionV relativeFrom="paragraph">
                  <wp:posOffset>175846</wp:posOffset>
                </wp:positionV>
                <wp:extent cx="2539218" cy="337624"/>
                <wp:effectExtent l="0" t="0" r="13970" b="1841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9218" cy="3376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CB01AD" w14:textId="77777777" w:rsidR="00E67827" w:rsidRPr="006E5765" w:rsidRDefault="00E67827" w:rsidP="006E576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4323CC" id="Text Box 15" o:spid="_x0000_s1028" type="#_x0000_t202" style="position:absolute;margin-left:0;margin-top:13.85pt;width:199.95pt;height:26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" fillcolor="white [3201]" strokeweight=".5pt">
                <v:textbox>
                  <w:txbxContent>
                    <w:p w14:paraId="19CB01AD" w14:textId="77777777" w:rsidR="00E67827" w:rsidRPr="006E5765" w:rsidRDefault="00E67827" w:rsidP="006E5765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B1F85">
        <w:rPr>
          <w:rFonts w:ascii="Times New Roman" w:eastAsia="Times New Roman" w:hAnsi="Times New Roman" w:cs="Times New Roman"/>
          <w:sz w:val="20"/>
          <w:szCs w:val="20"/>
          <w:lang w:val="en-GB"/>
        </w:rPr>
        <w:t>Name</w:t>
      </w: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ab/>
      </w:r>
      <w:r w:rsidR="007B1F85">
        <w:rPr>
          <w:rFonts w:ascii="Times New Roman" w:eastAsia="Times New Roman" w:hAnsi="Times New Roman" w:cs="Times New Roman"/>
          <w:sz w:val="20"/>
          <w:szCs w:val="20"/>
          <w:lang w:val="en-GB"/>
        </w:rPr>
        <w:t>Sign</w:t>
      </w: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>:</w:t>
      </w: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br/>
      </w:r>
    </w:p>
    <w:p w14:paraId="52DA453C" w14:textId="77777777" w:rsidR="006E5765" w:rsidRPr="00E67827" w:rsidRDefault="006E5765" w:rsidP="006E5765">
      <w:pPr>
        <w:spacing w:after="77"/>
        <w:ind w:left="5386"/>
        <w:rPr>
          <w:rFonts w:ascii="Times New Roman" w:hAnsi="Times New Roman" w:cs="Times New Roman"/>
          <w:sz w:val="20"/>
          <w:szCs w:val="20"/>
          <w:lang w:val="en-GB"/>
        </w:rPr>
      </w:pPr>
      <w:r w:rsidRPr="00E67827">
        <w:rPr>
          <w:rFonts w:ascii="Times New Roman" w:hAnsi="Times New Roman" w:cs="Times New Roman"/>
          <w:noProof/>
          <w:sz w:val="20"/>
          <w:szCs w:val="20"/>
          <w:lang w:val="en-GB" w:eastAsia="hu-H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426834" wp14:editId="24A45235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5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8D826F" id="Egyenes összekötő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p w14:paraId="1A9EDE00" w14:textId="77777777" w:rsidR="006E5765" w:rsidRPr="00E67827" w:rsidRDefault="006E5765" w:rsidP="006E5765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  <w:szCs w:val="20"/>
          <w:lang w:val="en-GB"/>
        </w:rPr>
      </w:pPr>
    </w:p>
    <w:p w14:paraId="5BB75940" w14:textId="5C136638" w:rsidR="006E5765" w:rsidRPr="00E67827" w:rsidRDefault="006E5765" w:rsidP="006E5765">
      <w:pPr>
        <w:tabs>
          <w:tab w:val="center" w:pos="5730"/>
        </w:tabs>
        <w:spacing w:after="15" w:line="26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E67827">
        <w:rPr>
          <w:rFonts w:ascii="Times New Roman" w:eastAsia="Times New Roman" w:hAnsi="Times New Roman" w:cs="Times New Roman"/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EF28163" wp14:editId="485A8D67">
                <wp:simplePos x="0" y="0"/>
                <wp:positionH relativeFrom="column">
                  <wp:posOffset>0</wp:posOffset>
                </wp:positionH>
                <wp:positionV relativeFrom="paragraph">
                  <wp:posOffset>147710</wp:posOffset>
                </wp:positionV>
                <wp:extent cx="2539218" cy="337624"/>
                <wp:effectExtent l="0" t="0" r="13970" b="1841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9218" cy="3376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A043B7" w14:textId="77777777" w:rsidR="00E67827" w:rsidRPr="006E5765" w:rsidRDefault="00E67827" w:rsidP="006E576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F28163" id="Text Box 16" o:spid="_x0000_s1029" type="#_x0000_t202" style="position:absolute;margin-left:0;margin-top:11.65pt;width:199.95pt;height:26.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" fillcolor="white [3201]" strokeweight=".5pt">
                <v:textbox>
                  <w:txbxContent>
                    <w:p w14:paraId="13A043B7" w14:textId="77777777" w:rsidR="00E67827" w:rsidRPr="006E5765" w:rsidRDefault="00E67827" w:rsidP="006E5765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B1F85">
        <w:rPr>
          <w:rFonts w:ascii="Times New Roman" w:eastAsia="Times New Roman" w:hAnsi="Times New Roman" w:cs="Times New Roman"/>
          <w:sz w:val="20"/>
          <w:szCs w:val="20"/>
          <w:lang w:val="en-GB"/>
        </w:rPr>
        <w:t>Name</w:t>
      </w: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ab/>
      </w:r>
      <w:r w:rsidR="007B1F85">
        <w:rPr>
          <w:rFonts w:ascii="Times New Roman" w:eastAsia="Times New Roman" w:hAnsi="Times New Roman" w:cs="Times New Roman"/>
          <w:sz w:val="20"/>
          <w:szCs w:val="20"/>
          <w:lang w:val="en-GB"/>
        </w:rPr>
        <w:t>Sign</w:t>
      </w: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>:</w:t>
      </w: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br/>
      </w:r>
    </w:p>
    <w:p w14:paraId="23E7CF62" w14:textId="77777777" w:rsidR="006E5765" w:rsidRPr="00E67827" w:rsidRDefault="006E5765" w:rsidP="006E5765">
      <w:pPr>
        <w:spacing w:after="77"/>
        <w:ind w:left="5386"/>
        <w:rPr>
          <w:rFonts w:ascii="Times New Roman" w:hAnsi="Times New Roman" w:cs="Times New Roman"/>
          <w:sz w:val="20"/>
          <w:szCs w:val="20"/>
          <w:lang w:val="en-GB"/>
        </w:rPr>
      </w:pPr>
      <w:r w:rsidRPr="00E67827">
        <w:rPr>
          <w:rFonts w:ascii="Times New Roman" w:hAnsi="Times New Roman" w:cs="Times New Roman"/>
          <w:noProof/>
          <w:sz w:val="20"/>
          <w:szCs w:val="20"/>
          <w:lang w:val="en-GB" w:eastAsia="hu-H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EF8B79" wp14:editId="04C67FBF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7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33B0C3" id="Egyenes összekötő 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14:paraId="0F0BA1FF" w14:textId="77777777" w:rsidR="006E5765" w:rsidRPr="00E67827" w:rsidRDefault="006E5765" w:rsidP="006E5765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  <w:szCs w:val="20"/>
          <w:lang w:val="en-GB"/>
        </w:rPr>
      </w:pPr>
    </w:p>
    <w:p w14:paraId="4C525A60" w14:textId="4F44D819" w:rsidR="006E5765" w:rsidRPr="00E67827" w:rsidRDefault="007B1F85" w:rsidP="006E5765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sz w:val="20"/>
          <w:szCs w:val="20"/>
          <w:lang w:val="en-GB"/>
        </w:rPr>
        <w:t>Name</w:t>
      </w:r>
    </w:p>
    <w:p w14:paraId="0E61EB32" w14:textId="3B017554" w:rsidR="006E5765" w:rsidRPr="00E67827" w:rsidRDefault="006E5765" w:rsidP="006E5765">
      <w:pPr>
        <w:tabs>
          <w:tab w:val="center" w:pos="5730"/>
        </w:tabs>
        <w:spacing w:after="15" w:line="26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E67827">
        <w:rPr>
          <w:rFonts w:ascii="Times New Roman" w:eastAsia="Times New Roman" w:hAnsi="Times New Roman" w:cs="Times New Roman"/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1F6D3F" wp14:editId="26AEDFD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539218" cy="337624"/>
                <wp:effectExtent l="0" t="0" r="13970" b="1841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9218" cy="3376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204160" w14:textId="77777777" w:rsidR="00E67827" w:rsidRPr="006E5765" w:rsidRDefault="00E67827" w:rsidP="006E576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1F6D3F" id="Text Box 17" o:spid="_x0000_s1030" type="#_x0000_t202" style="position:absolute;margin-left:0;margin-top:0;width:199.95pt;height:26.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" fillcolor="white [3201]" strokeweight=".5pt">
                <v:textbox>
                  <w:txbxContent>
                    <w:p w14:paraId="25204160" w14:textId="77777777" w:rsidR="00E67827" w:rsidRPr="006E5765" w:rsidRDefault="00E67827" w:rsidP="006E5765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ab/>
      </w:r>
      <w:r w:rsidR="007B1F85">
        <w:rPr>
          <w:rFonts w:ascii="Times New Roman" w:eastAsia="Times New Roman" w:hAnsi="Times New Roman" w:cs="Times New Roman"/>
          <w:sz w:val="20"/>
          <w:szCs w:val="20"/>
          <w:lang w:val="en-GB"/>
        </w:rPr>
        <w:t>Sign</w:t>
      </w: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t>:</w:t>
      </w:r>
      <w:r w:rsidRPr="00E67827">
        <w:rPr>
          <w:rFonts w:ascii="Times New Roman" w:eastAsia="Times New Roman" w:hAnsi="Times New Roman" w:cs="Times New Roman"/>
          <w:sz w:val="20"/>
          <w:szCs w:val="20"/>
          <w:lang w:val="en-GB"/>
        </w:rPr>
        <w:br/>
      </w:r>
    </w:p>
    <w:p w14:paraId="5D889A3B" w14:textId="77777777" w:rsidR="006E5765" w:rsidRPr="00E67827" w:rsidRDefault="006E5765" w:rsidP="006E5765">
      <w:pPr>
        <w:spacing w:after="77"/>
        <w:ind w:left="5386"/>
        <w:rPr>
          <w:rFonts w:ascii="Times New Roman" w:hAnsi="Times New Roman" w:cs="Times New Roman"/>
          <w:sz w:val="20"/>
          <w:szCs w:val="20"/>
          <w:lang w:val="en-GB"/>
        </w:rPr>
      </w:pPr>
      <w:r w:rsidRPr="00E67827">
        <w:rPr>
          <w:rFonts w:ascii="Times New Roman" w:hAnsi="Times New Roman" w:cs="Times New Roman"/>
          <w:noProof/>
          <w:sz w:val="20"/>
          <w:szCs w:val="20"/>
          <w:lang w:val="en-GB"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DCDAEF8" wp14:editId="76BE2998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9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9F019D" id="Egyenes összekötő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14:paraId="23427C09" w14:textId="77777777" w:rsidR="007A16EF" w:rsidRPr="00E67827" w:rsidRDefault="007A16EF" w:rsidP="007A16EF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  <w:lang w:val="en-GB"/>
        </w:rPr>
      </w:pPr>
    </w:p>
    <w:p w14:paraId="5DC956EF" w14:textId="270B1A27" w:rsidR="007B1F85" w:rsidRPr="007B1F85" w:rsidRDefault="007B1F85" w:rsidP="007B1F85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  <w:szCs w:val="20"/>
          <w:lang w:val="en-GB"/>
        </w:rPr>
      </w:pPr>
      <w:r w:rsidRPr="007B1F85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 xml:space="preserve">The Technology Transfer </w:t>
      </w:r>
      <w:r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 xml:space="preserve">Office </w:t>
      </w:r>
      <w:r w:rsidRPr="007B1F85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 xml:space="preserve">of the University of Pécs treats the above data </w:t>
      </w:r>
      <w:r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 xml:space="preserve">and information </w:t>
      </w:r>
      <w:r w:rsidRPr="007B1F85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>confidentially.</w:t>
      </w:r>
    </w:p>
    <w:p w14:paraId="1019019E" w14:textId="77777777" w:rsidR="007B1F85" w:rsidRPr="007B1F85" w:rsidRDefault="007B1F85" w:rsidP="007B1F85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  <w:szCs w:val="20"/>
          <w:lang w:val="en-GB"/>
        </w:rPr>
      </w:pPr>
    </w:p>
    <w:p w14:paraId="2A5FC85E" w14:textId="77777777" w:rsidR="007B1F85" w:rsidRPr="007B1F85" w:rsidRDefault="007B1F85" w:rsidP="007B1F85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  <w:szCs w:val="20"/>
          <w:lang w:val="en-GB"/>
        </w:rPr>
      </w:pPr>
      <w:r w:rsidRPr="007B1F85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>Required attachments:</w:t>
      </w:r>
    </w:p>
    <w:p w14:paraId="379679F1" w14:textId="5F9A9890" w:rsidR="007B1F85" w:rsidRPr="007B1F85" w:rsidRDefault="007B1F85" w:rsidP="007B1F85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  <w:szCs w:val="20"/>
          <w:lang w:val="en-GB"/>
        </w:rPr>
      </w:pPr>
      <w:r w:rsidRPr="007B1F85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 xml:space="preserve">- Detailed description of the </w:t>
      </w:r>
      <w:r w:rsidR="00EE07FD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>invention</w:t>
      </w:r>
    </w:p>
    <w:p w14:paraId="648F077E" w14:textId="02CA815A" w:rsidR="00930D88" w:rsidRPr="00E67827" w:rsidRDefault="007B1F85" w:rsidP="007B1F85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color w:val="FF0000"/>
          <w:sz w:val="20"/>
          <w:szCs w:val="20"/>
          <w:lang w:val="en-GB"/>
        </w:rPr>
      </w:pPr>
      <w:r w:rsidRPr="007B1F85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 xml:space="preserve">- Completed </w:t>
      </w:r>
      <w:r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>I</w:t>
      </w:r>
      <w:r w:rsidRPr="007B1F85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>n</w:t>
      </w:r>
      <w:r w:rsidR="00EE07FD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>vention</w:t>
      </w:r>
      <w:r w:rsidRPr="007B1F85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 xml:space="preserve"> </w:t>
      </w:r>
      <w:r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>C</w:t>
      </w:r>
      <w:r w:rsidRPr="007B1F85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 xml:space="preserve">ost </w:t>
      </w:r>
      <w:r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>C</w:t>
      </w:r>
      <w:r w:rsidRPr="007B1F85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 xml:space="preserve">alculation </w:t>
      </w:r>
      <w:r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>S</w:t>
      </w:r>
      <w:r w:rsidRPr="007B1F85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 xml:space="preserve">cheme </w:t>
      </w:r>
      <w:r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>T</w:t>
      </w:r>
      <w:r w:rsidRPr="007B1F85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>able</w:t>
      </w:r>
    </w:p>
    <w:sectPr w:rsidR="00930D88" w:rsidRPr="00E67827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D97A4C" w14:textId="77777777" w:rsidR="00A23984" w:rsidRDefault="00A23984" w:rsidP="00930D88">
      <w:pPr>
        <w:spacing w:after="0" w:line="240" w:lineRule="auto"/>
      </w:pPr>
      <w:r>
        <w:separator/>
      </w:r>
    </w:p>
  </w:endnote>
  <w:endnote w:type="continuationSeparator" w:id="0">
    <w:p w14:paraId="1A1A7173" w14:textId="77777777" w:rsidR="00A23984" w:rsidRDefault="00A23984" w:rsidP="00930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ABB2DC" w14:textId="77777777" w:rsidR="00A23984" w:rsidRDefault="00A23984" w:rsidP="00930D88">
      <w:pPr>
        <w:spacing w:after="0" w:line="240" w:lineRule="auto"/>
      </w:pPr>
      <w:r>
        <w:separator/>
      </w:r>
    </w:p>
  </w:footnote>
  <w:footnote w:type="continuationSeparator" w:id="0">
    <w:p w14:paraId="672AFABF" w14:textId="77777777" w:rsidR="00A23984" w:rsidRDefault="00A23984" w:rsidP="00930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2C0305" w14:textId="7B25D8FD" w:rsidR="00E67827" w:rsidRPr="00930D88" w:rsidRDefault="00E67827" w:rsidP="00930D88">
    <w:pPr>
      <w:spacing w:after="0"/>
      <w:ind w:left="1077"/>
      <w:rPr>
        <w:b/>
      </w:rPr>
    </w:pPr>
    <w:r w:rsidRPr="00930D88">
      <w:rPr>
        <w:b/>
        <w:noProof/>
        <w:lang w:eastAsia="hu-H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DC02379" wp14:editId="3F1DA0BD">
              <wp:simplePos x="0" y="0"/>
              <wp:positionH relativeFrom="page">
                <wp:posOffset>359994</wp:posOffset>
              </wp:positionH>
              <wp:positionV relativeFrom="page">
                <wp:posOffset>851141</wp:posOffset>
              </wp:positionV>
              <wp:extent cx="6840004" cy="12700"/>
              <wp:effectExtent l="0" t="0" r="0" b="0"/>
              <wp:wrapSquare wrapText="bothSides"/>
              <wp:docPr id="10210" name="Group 102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4" cy="12700"/>
                        <a:chOff x="0" y="0"/>
                        <a:chExt cx="6840004" cy="12700"/>
                      </a:xfrm>
                    </wpg:grpSpPr>
                    <wps:wsp>
                      <wps:cNvPr id="10211" name="Shape 10211"/>
                      <wps:cNvSpPr/>
                      <wps:spPr>
                        <a:xfrm>
                          <a:off x="0" y="0"/>
                          <a:ext cx="6840004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40004">
                              <a:moveTo>
                                <a:pt x="0" y="0"/>
                              </a:moveTo>
                              <a:lnTo>
                                <a:pt x="6840004" y="0"/>
                              </a:lnTo>
                            </a:path>
                          </a:pathLst>
                        </a:custGeom>
                        <a:ln w="12700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5E79D45" id="Group 10210" o:spid="_x0000_s1026" style="position:absolute;margin-left:28.35pt;margin-top:67pt;width:538.6pt;height:1pt;z-index:251659264;mso-position-horizontal-relative:page;mso-position-vertical-relative:page" coordsize="6840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">
              <v:shape id="Shape 10211" o:spid="_x0000_s1027" style="position:absolute;width:68400;height:0;visibility:visible;mso-wrap-style:square;v-text-anchor:top" coordsize="68400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" path="m,l6840004,e" filled="f" strokeweight="1pt">
                <v:stroke miterlimit="83231f" joinstyle="miter"/>
                <v:path arrowok="t" textboxrect="0,0,6840004,0"/>
              </v:shape>
              <w10:wrap type="square" anchorx="page" anchory="page"/>
            </v:group>
          </w:pict>
        </mc:Fallback>
      </mc:AlternateContent>
    </w:r>
    <w:r>
      <w:rPr>
        <w:rFonts w:ascii="Times New Roman" w:eastAsia="Times New Roman" w:hAnsi="Times New Roman" w:cs="Times New Roman"/>
        <w:b/>
        <w:sz w:val="20"/>
      </w:rPr>
      <w:t>UNIVERSITY OF PÉCS</w:t>
    </w:r>
  </w:p>
  <w:p w14:paraId="0B7C9AB4" w14:textId="486F3AC1" w:rsidR="00E67827" w:rsidRDefault="00E67827" w:rsidP="00930D88">
    <w:pPr>
      <w:spacing w:after="510"/>
      <w:ind w:left="1077"/>
    </w:pPr>
    <w:r>
      <w:rPr>
        <w:rFonts w:ascii="Times New Roman" w:eastAsia="Times New Roman" w:hAnsi="Times New Roman" w:cs="Times New Roman"/>
        <w:b/>
        <w:sz w:val="20"/>
      </w:rPr>
      <w:t>Technology Transfer Offi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C27047"/>
    <w:multiLevelType w:val="hybridMultilevel"/>
    <w:tmpl w:val="29DC518C"/>
    <w:lvl w:ilvl="0" w:tplc="BAEC8B28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F3A767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7CE85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DBAE21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8D82B7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027D0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6229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9CA1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D9EBCF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9F9249C"/>
    <w:multiLevelType w:val="hybridMultilevel"/>
    <w:tmpl w:val="62DC0CBE"/>
    <w:lvl w:ilvl="0" w:tplc="41163F40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2162E7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22601D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67662B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3A37E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F50B0E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FC414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1B89A1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B08072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46B265A"/>
    <w:multiLevelType w:val="hybridMultilevel"/>
    <w:tmpl w:val="06D44546"/>
    <w:lvl w:ilvl="0" w:tplc="74A687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rW0NLYwNTM0tjRU0lEKTi0uzszPAykwqwUAIs3YNiwAAAA="/>
  </w:docVars>
  <w:rsids>
    <w:rsidRoot w:val="00930D88"/>
    <w:rsid w:val="001533B9"/>
    <w:rsid w:val="0017526A"/>
    <w:rsid w:val="002F7B9E"/>
    <w:rsid w:val="00303CAC"/>
    <w:rsid w:val="00353413"/>
    <w:rsid w:val="00481D69"/>
    <w:rsid w:val="0056560F"/>
    <w:rsid w:val="0061106F"/>
    <w:rsid w:val="00625D6D"/>
    <w:rsid w:val="006C0024"/>
    <w:rsid w:val="006E5765"/>
    <w:rsid w:val="007134A7"/>
    <w:rsid w:val="007A16EF"/>
    <w:rsid w:val="007B1F85"/>
    <w:rsid w:val="00903FC4"/>
    <w:rsid w:val="00930D88"/>
    <w:rsid w:val="009F545B"/>
    <w:rsid w:val="00A23984"/>
    <w:rsid w:val="00A95633"/>
    <w:rsid w:val="00B922D7"/>
    <w:rsid w:val="00BF4196"/>
    <w:rsid w:val="00D73EF9"/>
    <w:rsid w:val="00E16363"/>
    <w:rsid w:val="00E67827"/>
    <w:rsid w:val="00EE07FD"/>
    <w:rsid w:val="00FF2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6C3C81"/>
  <w15:chartTrackingRefBased/>
  <w15:docId w15:val="{60CB516C-1B32-4627-AF07-E45FBA3A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next w:val="Norml"/>
    <w:link w:val="Cmsor1Char"/>
    <w:uiPriority w:val="9"/>
    <w:unhideWhenUsed/>
    <w:qFormat/>
    <w:rsid w:val="001533B9"/>
    <w:pPr>
      <w:keepNext/>
      <w:keepLines/>
      <w:spacing w:after="0"/>
      <w:ind w:left="10" w:hanging="10"/>
      <w:jc w:val="center"/>
      <w:outlineLvl w:val="0"/>
    </w:pPr>
    <w:rPr>
      <w:rFonts w:ascii="Courier New" w:eastAsia="Courier New" w:hAnsi="Courier New" w:cs="Courier New"/>
      <w:color w:val="000000"/>
      <w:sz w:val="8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30D88"/>
  </w:style>
  <w:style w:type="paragraph" w:styleId="llb">
    <w:name w:val="footer"/>
    <w:basedOn w:val="Norml"/>
    <w:link w:val="llb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30D88"/>
  </w:style>
  <w:style w:type="paragraph" w:styleId="Listaszerbekezds">
    <w:name w:val="List Paragraph"/>
    <w:basedOn w:val="Norml"/>
    <w:uiPriority w:val="34"/>
    <w:qFormat/>
    <w:rsid w:val="00930D88"/>
    <w:pPr>
      <w:ind w:left="720"/>
      <w:contextualSpacing/>
    </w:pPr>
  </w:style>
  <w:style w:type="character" w:customStyle="1" w:styleId="Cmsor1Char">
    <w:name w:val="Címsor 1 Char"/>
    <w:basedOn w:val="Bekezdsalapbettpusa"/>
    <w:link w:val="Cmsor1"/>
    <w:uiPriority w:val="9"/>
    <w:rsid w:val="001533B9"/>
    <w:rPr>
      <w:rFonts w:ascii="Courier New" w:eastAsia="Courier New" w:hAnsi="Courier New" w:cs="Courier New"/>
      <w:color w:val="000000"/>
      <w:sz w:val="80"/>
      <w:lang w:eastAsia="hu-HU"/>
    </w:rPr>
  </w:style>
  <w:style w:type="character" w:styleId="Hiperhivatkozs">
    <w:name w:val="Hyperlink"/>
    <w:basedOn w:val="Bekezdsalapbettpusa"/>
    <w:uiPriority w:val="99"/>
    <w:unhideWhenUsed/>
    <w:rsid w:val="007134A7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481D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49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5" ma:contentTypeDescription="Új dokumentum létrehozása." ma:contentTypeScope="" ma:versionID="5211022ce6fa05564815bc3960784a03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78c46a8544cff5469ad669daa3da7d95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E21DDF9-B722-47EF-9703-68FC7D70B8E8}"/>
</file>

<file path=customXml/itemProps2.xml><?xml version="1.0" encoding="utf-8"?>
<ds:datastoreItem xmlns:ds="http://schemas.openxmlformats.org/officeDocument/2006/customXml" ds:itemID="{6D22E2D1-742B-4165-A237-47D06C42A6B5}"/>
</file>

<file path=customXml/itemProps3.xml><?xml version="1.0" encoding="utf-8"?>
<ds:datastoreItem xmlns:ds="http://schemas.openxmlformats.org/officeDocument/2006/customXml" ds:itemID="{4BDEC83D-D7D1-4E11-8F11-F82C52A9E15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82</Words>
  <Characters>2641</Characters>
  <Application>Microsoft Office Word</Application>
  <DocSecurity>4</DocSecurity>
  <Lines>22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2</cp:revision>
  <dcterms:created xsi:type="dcterms:W3CDTF">2020-11-09T12:32:00Z</dcterms:created>
  <dcterms:modified xsi:type="dcterms:W3CDTF">2020-11-09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Order">
    <vt:r8>64100</vt:r8>
  </property>
  <property fmtid="{D5CDD505-2E9C-101B-9397-08002B2CF9AE}" pid="4" name="MediaServiceImageTags">
    <vt:lpwstr/>
  </property>
</Properties>
</file>